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303DDC62" w:rsidR="005E25A6" w:rsidRPr="00641ED0" w:rsidRDefault="00C1524F" w:rsidP="005E25A6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The Papal Keys</w:t>
      </w:r>
      <w:r w:rsidR="005E25A6" w:rsidRPr="00641ED0">
        <w:rPr>
          <w:rFonts w:asciiTheme="minorHAnsi" w:hAnsiTheme="minorHAnsi" w:cstheme="minorHAnsi"/>
          <w:sz w:val="36"/>
          <w:szCs w:val="36"/>
        </w:rPr>
        <w:t xml:space="preserve"> </w:t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  <w:r w:rsidR="005E25A6" w:rsidRPr="00641ED0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41ED0" w:rsidRDefault="005E25A6" w:rsidP="005E25A6">
      <w:pPr>
        <w:rPr>
          <w:rFonts w:asciiTheme="minorHAnsi" w:hAnsiTheme="minorHAnsi" w:cstheme="minorHAnsi"/>
          <w:sz w:val="24"/>
        </w:rPr>
      </w:pPr>
      <w:r w:rsidRPr="00641ED0">
        <w:rPr>
          <w:rFonts w:asciiTheme="minorHAnsi" w:hAnsiTheme="minorHAnsi" w:cstheme="minorHAnsi"/>
          <w:sz w:val="24"/>
        </w:rPr>
        <w:t>Paul N. Dion</w:t>
      </w:r>
      <w:r w:rsidR="00856DC2" w:rsidRPr="00641ED0">
        <w:rPr>
          <w:rFonts w:asciiTheme="minorHAnsi" w:hAnsiTheme="minorHAnsi" w:cstheme="minorHAnsi"/>
          <w:sz w:val="24"/>
        </w:rPr>
        <w:t xml:space="preserve"> / Allen M. Dion</w:t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  <w:r w:rsidRPr="00641ED0">
        <w:rPr>
          <w:rFonts w:asciiTheme="minorHAnsi" w:hAnsiTheme="minorHAnsi" w:cstheme="minorHAnsi"/>
          <w:sz w:val="24"/>
        </w:rPr>
        <w:tab/>
      </w:r>
    </w:p>
    <w:p w14:paraId="7D0B5FAF" w14:textId="503C66AE" w:rsidR="005E25A6" w:rsidRDefault="005E25A6" w:rsidP="005E25A6">
      <w:pPr>
        <w:rPr>
          <w:rFonts w:asciiTheme="minorHAnsi" w:hAnsiTheme="minorHAnsi" w:cstheme="minorHAnsi"/>
          <w:b/>
          <w:bCs/>
          <w:sz w:val="24"/>
        </w:rPr>
      </w:pPr>
    </w:p>
    <w:p w14:paraId="383BFB33" w14:textId="7020B322" w:rsidR="00C1524F" w:rsidRDefault="00C1524F" w:rsidP="005E25A6">
      <w:pPr>
        <w:rPr>
          <w:rFonts w:asciiTheme="minorHAnsi" w:hAnsiTheme="minorHAnsi" w:cstheme="minorHAnsi"/>
          <w:b/>
          <w:bCs/>
          <w:sz w:val="24"/>
        </w:rPr>
      </w:pPr>
    </w:p>
    <w:p w14:paraId="76B7E475" w14:textId="4BFE9C69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ou must eat. Take some food, some hot soup, and feel well.</w:t>
      </w:r>
    </w:p>
    <w:p w14:paraId="07C4446F" w14:textId="77777777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You need to take care of yourself. </w:t>
      </w:r>
    </w:p>
    <w:p w14:paraId="0F820768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0C505B55" w14:textId="7C5E5FF7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Leave me alone, leave me alone now.</w:t>
      </w:r>
    </w:p>
    <w:p w14:paraId="1F74DE41" w14:textId="0C957B7D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t is my time to die now, time now to die.</w:t>
      </w:r>
    </w:p>
    <w:p w14:paraId="617F36C9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55312941" w14:textId="5F5FFA3B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Don’t ever say that word now</w:t>
      </w:r>
      <w:r w:rsidR="00743D53">
        <w:rPr>
          <w:sz w:val="32"/>
          <w:szCs w:val="32"/>
        </w:rPr>
        <w:t>. P</w:t>
      </w:r>
      <w:r>
        <w:rPr>
          <w:sz w:val="32"/>
          <w:szCs w:val="32"/>
        </w:rPr>
        <w:t>lease never speak that word</w:t>
      </w:r>
      <w:r w:rsidR="00896018">
        <w:rPr>
          <w:sz w:val="32"/>
          <w:szCs w:val="32"/>
        </w:rPr>
        <w:t xml:space="preserve">, </w:t>
      </w:r>
      <w:r>
        <w:rPr>
          <w:sz w:val="32"/>
          <w:szCs w:val="32"/>
        </w:rPr>
        <w:t>I beg you.</w:t>
      </w:r>
    </w:p>
    <w:p w14:paraId="2B165B1A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5A0874CF" w14:textId="57B9DFA0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t is my time</w:t>
      </w:r>
      <w:r w:rsidR="00743D53">
        <w:rPr>
          <w:sz w:val="32"/>
          <w:szCs w:val="32"/>
        </w:rPr>
        <w:t xml:space="preserve">, </w:t>
      </w:r>
      <w:r>
        <w:rPr>
          <w:sz w:val="32"/>
          <w:szCs w:val="32"/>
        </w:rPr>
        <w:t>so let me be.</w:t>
      </w:r>
    </w:p>
    <w:p w14:paraId="11760D02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56D98845" w14:textId="4E4ACE10" w:rsidR="00743D53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’ll take charge of everything</w:t>
      </w:r>
      <w:r w:rsidR="00743D53">
        <w:rPr>
          <w:sz w:val="32"/>
          <w:szCs w:val="32"/>
        </w:rPr>
        <w:t xml:space="preserve"> i</w:t>
      </w:r>
      <w:r>
        <w:rPr>
          <w:sz w:val="32"/>
          <w:szCs w:val="32"/>
        </w:rPr>
        <w:t>f you want me to</w:t>
      </w:r>
      <w:r w:rsidR="00743D53">
        <w:rPr>
          <w:sz w:val="32"/>
          <w:szCs w:val="32"/>
        </w:rPr>
        <w:t>.</w:t>
      </w:r>
    </w:p>
    <w:p w14:paraId="0FBEC5EB" w14:textId="26DB835A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’ll take care of you</w:t>
      </w:r>
      <w:r w:rsidR="00743D53">
        <w:rPr>
          <w:sz w:val="32"/>
          <w:szCs w:val="32"/>
        </w:rPr>
        <w:t xml:space="preserve">, </w:t>
      </w:r>
      <w:r>
        <w:rPr>
          <w:sz w:val="32"/>
          <w:szCs w:val="32"/>
        </w:rPr>
        <w:t>this</w:t>
      </w:r>
      <w:r w:rsidR="00743D53">
        <w:rPr>
          <w:sz w:val="32"/>
          <w:szCs w:val="32"/>
        </w:rPr>
        <w:t xml:space="preserve"> </w:t>
      </w:r>
      <w:r>
        <w:rPr>
          <w:sz w:val="32"/>
          <w:szCs w:val="32"/>
        </w:rPr>
        <w:t>I swear.</w:t>
      </w:r>
    </w:p>
    <w:p w14:paraId="24BB73C2" w14:textId="6FE87938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Do you want me to?</w:t>
      </w:r>
    </w:p>
    <w:p w14:paraId="447F51AE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46549379" w14:textId="4B0CEBC2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es</w:t>
      </w:r>
      <w:r w:rsidR="00896018">
        <w:rPr>
          <w:sz w:val="32"/>
          <w:szCs w:val="32"/>
        </w:rPr>
        <w:t xml:space="preserve">, </w:t>
      </w:r>
      <w:r>
        <w:rPr>
          <w:sz w:val="32"/>
          <w:szCs w:val="32"/>
        </w:rPr>
        <w:t>I need you to take care of me now,</w:t>
      </w:r>
    </w:p>
    <w:p w14:paraId="35AA5310" w14:textId="77777777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 xml:space="preserve">And take over my affairs and hide </w:t>
      </w:r>
      <w:proofErr w:type="gramStart"/>
      <w:r>
        <w:rPr>
          <w:sz w:val="32"/>
          <w:szCs w:val="32"/>
        </w:rPr>
        <w:t>all of</w:t>
      </w:r>
      <w:proofErr w:type="gramEnd"/>
      <w:r>
        <w:rPr>
          <w:sz w:val="32"/>
          <w:szCs w:val="32"/>
        </w:rPr>
        <w:t xml:space="preserve"> my weaknesses.</w:t>
      </w:r>
    </w:p>
    <w:p w14:paraId="493ABF01" w14:textId="270C9D7A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t’s never been done before, the Papal keys given to a nun.</w:t>
      </w:r>
    </w:p>
    <w:p w14:paraId="2A022611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3B721941" w14:textId="5A5DD514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Leave me in charge. Leave me in charge now.</w:t>
      </w:r>
    </w:p>
    <w:p w14:paraId="5B29C26F" w14:textId="5592269B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t is my time to lead now, time now to lead.</w:t>
      </w:r>
    </w:p>
    <w:p w14:paraId="4455020F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6C1507B2" w14:textId="62DFF208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ou will face hate and anger.</w:t>
      </w:r>
    </w:p>
    <w:p w14:paraId="7DD51CAA" w14:textId="4767ABF2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Your enemies will abound.</w:t>
      </w:r>
    </w:p>
    <w:p w14:paraId="73B9A043" w14:textId="0C3CDB89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So be careful.</w:t>
      </w:r>
    </w:p>
    <w:p w14:paraId="15BEC155" w14:textId="77777777" w:rsidR="00C1524F" w:rsidRDefault="00C1524F" w:rsidP="00C1524F">
      <w:pPr>
        <w:pStyle w:val="NoSpacing"/>
        <w:rPr>
          <w:sz w:val="32"/>
          <w:szCs w:val="32"/>
        </w:rPr>
      </w:pPr>
    </w:p>
    <w:p w14:paraId="25C3E948" w14:textId="1ED10392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’ll take charge of everything as you want me to</w:t>
      </w:r>
      <w:r w:rsidR="00743D53">
        <w:rPr>
          <w:sz w:val="32"/>
          <w:szCs w:val="32"/>
        </w:rPr>
        <w:t>.</w:t>
      </w:r>
    </w:p>
    <w:p w14:paraId="67D923C1" w14:textId="5536D3B9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I’ll take care of you.</w:t>
      </w:r>
    </w:p>
    <w:p w14:paraId="103D9096" w14:textId="5382B421" w:rsidR="00C1524F" w:rsidRDefault="00C1524F" w:rsidP="00C1524F">
      <w:pPr>
        <w:pStyle w:val="NoSpacing"/>
        <w:rPr>
          <w:sz w:val="32"/>
          <w:szCs w:val="32"/>
        </w:rPr>
      </w:pPr>
      <w:r>
        <w:rPr>
          <w:sz w:val="32"/>
          <w:szCs w:val="32"/>
        </w:rPr>
        <w:t>This</w:t>
      </w:r>
      <w:r w:rsidR="00743D53">
        <w:rPr>
          <w:sz w:val="32"/>
          <w:szCs w:val="32"/>
        </w:rPr>
        <w:t>,</w:t>
      </w:r>
      <w:r>
        <w:rPr>
          <w:sz w:val="32"/>
          <w:szCs w:val="32"/>
        </w:rPr>
        <w:t xml:space="preserve"> I swear.</w:t>
      </w:r>
    </w:p>
    <w:p w14:paraId="318516DD" w14:textId="71207E90" w:rsidR="00C1524F" w:rsidRDefault="00C1524F" w:rsidP="005E25A6">
      <w:pPr>
        <w:rPr>
          <w:rFonts w:asciiTheme="minorHAnsi" w:hAnsiTheme="minorHAnsi" w:cstheme="minorHAnsi"/>
          <w:b/>
          <w:bCs/>
          <w:sz w:val="24"/>
        </w:rPr>
      </w:pPr>
    </w:p>
    <w:p w14:paraId="1CC35AB2" w14:textId="77777777" w:rsidR="002C18FA" w:rsidRDefault="002C18FA" w:rsidP="002C18FA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0D7B2866" w14:textId="77777777" w:rsidR="002C18FA" w:rsidRDefault="002C18FA" w:rsidP="002C18FA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48C97A57" w14:textId="77777777" w:rsidR="002C18FA" w:rsidRDefault="002C18FA" w:rsidP="002C18FA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30BCAF6B" w:rsidR="00641ED0" w:rsidRPr="00641ED0" w:rsidRDefault="002C18FA" w:rsidP="002C18FA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41ED0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F9743" w14:textId="77777777" w:rsidR="00F26622" w:rsidRDefault="00F26622" w:rsidP="008733C6">
      <w:r>
        <w:separator/>
      </w:r>
    </w:p>
  </w:endnote>
  <w:endnote w:type="continuationSeparator" w:id="0">
    <w:p w14:paraId="0F23A880" w14:textId="77777777" w:rsidR="00F26622" w:rsidRDefault="00F26622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126BF" w14:textId="77777777" w:rsidR="00F26622" w:rsidRDefault="00F26622" w:rsidP="008733C6">
      <w:r>
        <w:separator/>
      </w:r>
    </w:p>
  </w:footnote>
  <w:footnote w:type="continuationSeparator" w:id="0">
    <w:p w14:paraId="0D5B2681" w14:textId="77777777" w:rsidR="00F26622" w:rsidRDefault="00F26622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Wa1ACOIVZQsAAAA"/>
  </w:docVars>
  <w:rsids>
    <w:rsidRoot w:val="005E25A6"/>
    <w:rsid w:val="000460DE"/>
    <w:rsid w:val="00082D73"/>
    <w:rsid w:val="002C18FA"/>
    <w:rsid w:val="004344FD"/>
    <w:rsid w:val="00524F12"/>
    <w:rsid w:val="00577816"/>
    <w:rsid w:val="005C609F"/>
    <w:rsid w:val="005E25A6"/>
    <w:rsid w:val="00641ED0"/>
    <w:rsid w:val="00743D53"/>
    <w:rsid w:val="00856DC2"/>
    <w:rsid w:val="008733C6"/>
    <w:rsid w:val="00896018"/>
    <w:rsid w:val="00A3582C"/>
    <w:rsid w:val="00BE5072"/>
    <w:rsid w:val="00C03921"/>
    <w:rsid w:val="00C1524F"/>
    <w:rsid w:val="00EB2CA4"/>
    <w:rsid w:val="00F26622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152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9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6</cp:revision>
  <cp:lastPrinted>2021-07-09T09:56:00Z</cp:lastPrinted>
  <dcterms:created xsi:type="dcterms:W3CDTF">2021-07-09T11:56:00Z</dcterms:created>
  <dcterms:modified xsi:type="dcterms:W3CDTF">2021-09-15T13:01:00Z</dcterms:modified>
</cp:coreProperties>
</file>